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 Lu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5 Dewes S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lu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2145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